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8833EB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Letter #</w:t>
      </w:r>
      <w:r w:rsidR="00FA238E">
        <w:rPr>
          <w:rFonts w:ascii="Arial" w:hAnsi="Arial" w:cs="Arial"/>
          <w:b/>
        </w:rPr>
        <w:t>6</w:t>
      </w:r>
      <w:r>
        <w:rPr>
          <w:rFonts w:ascii="Arial" w:hAnsi="Arial" w:cs="Arial"/>
          <w:b/>
        </w:rPr>
        <w:t xml:space="preserve"> – </w:t>
      </w:r>
      <w:r w:rsidR="00FA238E">
        <w:rPr>
          <w:rFonts w:ascii="Arial" w:hAnsi="Arial" w:cs="Arial"/>
          <w:b/>
        </w:rPr>
        <w:t>Mortgage Paid Off – In SFHA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:rsidR="008833EB" w:rsidRPr="00355B0F" w:rsidRDefault="00FA238E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:rsidR="008833EB" w:rsidRPr="008833EB" w:rsidRDefault="00FA238E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sider Maintaining Your Flood Insurance</w:t>
      </w:r>
    </w:p>
    <w:p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:rsidR="008833EB" w:rsidRDefault="00FA238E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gratulations on paying off your mortgage! </w:t>
      </w:r>
      <w:proofErr w:type="gramStart"/>
      <w:r w:rsidR="00D834CE">
        <w:rPr>
          <w:rFonts w:ascii="Arial" w:hAnsi="Arial" w:cs="Arial"/>
          <w:sz w:val="24"/>
          <w:szCs w:val="24"/>
        </w:rPr>
        <w:t>They</w:t>
      </w:r>
      <w:proofErr w:type="gramEnd"/>
      <w:r w:rsidR="00D834CE">
        <w:rPr>
          <w:rFonts w:ascii="Arial" w:hAnsi="Arial" w:cs="Arial"/>
          <w:sz w:val="24"/>
          <w:szCs w:val="24"/>
        </w:rPr>
        <w:t xml:space="preserve"> say that a home is the largest purchase a person makes in their lifetime.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D834CE">
        <w:rPr>
          <w:rFonts w:ascii="Arial" w:hAnsi="Arial" w:cs="Arial"/>
          <w:sz w:val="24"/>
          <w:szCs w:val="24"/>
        </w:rPr>
        <w:t xml:space="preserve"> in protecting what is likely your biggest investment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5153FC">
        <w:rPr>
          <w:rFonts w:ascii="Arial" w:hAnsi="Arial" w:cs="Arial"/>
          <w:sz w:val="24"/>
          <w:szCs w:val="24"/>
        </w:rPr>
        <w:t>While you</w:t>
      </w:r>
      <w:r w:rsidR="00FA238E">
        <w:rPr>
          <w:rFonts w:ascii="Arial" w:hAnsi="Arial" w:cs="Arial"/>
          <w:sz w:val="24"/>
          <w:szCs w:val="24"/>
        </w:rPr>
        <w:t xml:space="preserve"> no longer have a</w:t>
      </w:r>
      <w:r w:rsidRPr="005153FC">
        <w:rPr>
          <w:rFonts w:ascii="Arial" w:hAnsi="Arial" w:cs="Arial"/>
          <w:sz w:val="24"/>
          <w:szCs w:val="24"/>
        </w:rPr>
        <w:t xml:space="preserve"> lender requir</w:t>
      </w:r>
      <w:r w:rsidR="00FA238E">
        <w:rPr>
          <w:rFonts w:ascii="Arial" w:hAnsi="Arial" w:cs="Arial"/>
          <w:sz w:val="24"/>
          <w:szCs w:val="24"/>
        </w:rPr>
        <w:t>ing</w:t>
      </w:r>
      <w:r w:rsidRPr="005153FC">
        <w:rPr>
          <w:rFonts w:ascii="Arial" w:hAnsi="Arial" w:cs="Arial"/>
          <w:sz w:val="24"/>
          <w:szCs w:val="24"/>
        </w:rPr>
        <w:t xml:space="preserve"> you to have flood insurance, we strongly recommend a flood insurance policy, because you’re still at risk of flooding. </w:t>
      </w:r>
      <w:r w:rsidR="00FA238E">
        <w:rPr>
          <w:rFonts w:ascii="Arial" w:hAnsi="Arial" w:cs="Arial"/>
          <w:sz w:val="24"/>
          <w:szCs w:val="24"/>
        </w:rPr>
        <w:t>Did you know that homes located in a SFHAs (A or V zones), are m</w:t>
      </w:r>
      <w:r w:rsidR="00FA238E" w:rsidRPr="007F6AE0">
        <w:rPr>
          <w:rFonts w:ascii="Arial" w:hAnsi="Arial" w:cs="Arial"/>
          <w:sz w:val="24"/>
          <w:szCs w:val="24"/>
        </w:rPr>
        <w:t>ore likely to have a flood than a fire during a 30-year mortgage</w:t>
      </w:r>
      <w:r w:rsidR="00FA238E">
        <w:rPr>
          <w:rFonts w:ascii="Arial" w:hAnsi="Arial" w:cs="Arial"/>
          <w:sz w:val="24"/>
          <w:szCs w:val="24"/>
        </w:rPr>
        <w:t>?</w:t>
      </w:r>
      <w:r w:rsidR="00FA238E" w:rsidRPr="005153FC">
        <w:rPr>
          <w:rFonts w:ascii="Arial" w:hAnsi="Arial" w:cs="Arial"/>
          <w:sz w:val="24"/>
          <w:szCs w:val="24"/>
        </w:rPr>
        <w:t xml:space="preserve"> A flood insurance policy is the best way to protect your home and your personal belongings.</w:t>
      </w:r>
      <w:bookmarkStart w:id="0" w:name="_GoBack"/>
      <w:bookmarkEnd w:id="0"/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bK0sLCwNDIwsTRW0lEKTi0uzszPAykwqgUAjWdrcywAAAA="/>
  </w:docVars>
  <w:rsids>
    <w:rsidRoot w:val="005678A2"/>
    <w:rsid w:val="00065921"/>
    <w:rsid w:val="004009C3"/>
    <w:rsid w:val="00491B7F"/>
    <w:rsid w:val="005678A2"/>
    <w:rsid w:val="00727E56"/>
    <w:rsid w:val="008833EB"/>
    <w:rsid w:val="009F4214"/>
    <w:rsid w:val="00BB2B6A"/>
    <w:rsid w:val="00C14637"/>
    <w:rsid w:val="00D834CE"/>
    <w:rsid w:val="00FA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D4F8F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F182A" w:rsidRDefault="004F182A" w:rsidP="004F182A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F182A" w:rsidRDefault="004F182A" w:rsidP="004F182A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F182A" w:rsidRDefault="004F182A" w:rsidP="004F182A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F182A" w:rsidRDefault="004F182A" w:rsidP="004F182A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4F182A" w:rsidRDefault="004F182A" w:rsidP="004F182A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4F182A" w:rsidRDefault="004F182A" w:rsidP="004F182A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4F182A" w:rsidRDefault="004F182A" w:rsidP="004F182A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4F182A" w:rsidRDefault="004F182A" w:rsidP="004F182A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4F182A" w:rsidRDefault="004F182A" w:rsidP="004F182A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4F182A" w:rsidRDefault="004F182A" w:rsidP="004F182A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4F182A" w:rsidRDefault="004F182A" w:rsidP="004F182A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4F182A" w:rsidRDefault="004F182A" w:rsidP="004F182A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4F182A" w:rsidRDefault="004F182A" w:rsidP="004F182A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F182A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4F182A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F543C8F72C91461E88DC9AD2AD489D6A">
    <w:name w:val="F543C8F72C91461E88DC9AD2AD489D6A"/>
    <w:rsid w:val="001A413B"/>
  </w:style>
  <w:style w:type="paragraph" w:customStyle="1" w:styleId="E7CBBD76C3BB4BC5A078C0E2A62D74C4">
    <w:name w:val="E7CBBD76C3BB4BC5A078C0E2A62D74C4"/>
    <w:rsid w:val="001A413B"/>
  </w:style>
  <w:style w:type="paragraph" w:customStyle="1" w:styleId="A8A85075792E4A619B5AE387F1E52AD2">
    <w:name w:val="A8A85075792E4A619B5AE387F1E52AD2"/>
    <w:rsid w:val="001A413B"/>
  </w:style>
  <w:style w:type="paragraph" w:customStyle="1" w:styleId="9249186E535041E0B1A6ED4D815C574D">
    <w:name w:val="9249186E535041E0B1A6ED4D815C574D"/>
    <w:rsid w:val="001A413B"/>
  </w:style>
  <w:style w:type="paragraph" w:customStyle="1" w:styleId="1A5F97C8468949508536990A2B737F13">
    <w:name w:val="1A5F97C8468949508536990A2B737F13"/>
    <w:rsid w:val="001A413B"/>
  </w:style>
  <w:style w:type="paragraph" w:customStyle="1" w:styleId="62E6B21E277143BFA9A4F490BD6738A2">
    <w:name w:val="62E6B21E277143BFA9A4F490BD6738A2"/>
    <w:rsid w:val="001A413B"/>
  </w:style>
  <w:style w:type="paragraph" w:customStyle="1" w:styleId="1D24C2BE4CB24C1EB60B33375DCF14FA">
    <w:name w:val="1D24C2BE4CB24C1EB60B33375DCF14FA"/>
    <w:rsid w:val="001A413B"/>
  </w:style>
  <w:style w:type="paragraph" w:customStyle="1" w:styleId="8DFB149528454F6E9C6A7C5D981993BE">
    <w:name w:val="8DFB149528454F6E9C6A7C5D981993BE"/>
    <w:rsid w:val="001A413B"/>
  </w:style>
  <w:style w:type="paragraph" w:customStyle="1" w:styleId="1A581E14C020451097E1147341031EA5">
    <w:name w:val="1A581E14C020451097E1147341031EA5"/>
    <w:rsid w:val="001A413B"/>
  </w:style>
  <w:style w:type="paragraph" w:customStyle="1" w:styleId="F543C8F72C91461E88DC9AD2AD489D6A1">
    <w:name w:val="F543C8F72C91461E88DC9AD2AD489D6A1"/>
    <w:rsid w:val="004F182A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4F182A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4F182A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4F182A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4F182A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4F182A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4F182A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4F182A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4F182A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F182A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F182A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F182A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F18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19-07-25T16:47:00Z</dcterms:created>
  <dcterms:modified xsi:type="dcterms:W3CDTF">2019-07-25T16:47:00Z</dcterms:modified>
</cp:coreProperties>
</file>